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765B030A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</w:t>
      </w:r>
      <w:r w:rsidR="00BC3DB3">
        <w:rPr>
          <w:sz w:val="32"/>
          <w:szCs w:val="32"/>
        </w:rPr>
        <w:t xml:space="preserve"> </w:t>
      </w:r>
      <w:r w:rsidR="00DA765D">
        <w:rPr>
          <w:sz w:val="32"/>
          <w:szCs w:val="32"/>
        </w:rPr>
        <w:t>35hours</w:t>
      </w:r>
      <w:r w:rsidR="00BC3DB3">
        <w:rPr>
          <w:sz w:val="32"/>
          <w:szCs w:val="32"/>
        </w:rPr>
        <w:t xml:space="preserve"> 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1DA70CB5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80235E">
        <w:rPr>
          <w:sz w:val="32"/>
          <w:szCs w:val="32"/>
          <w:lang w:val="bg-BG"/>
        </w:rPr>
        <w:t>30</w:t>
      </w:r>
      <w:r w:rsidR="0080235E">
        <w:rPr>
          <w:sz w:val="32"/>
          <w:szCs w:val="32"/>
          <w:lang w:val="en-GB"/>
        </w:rPr>
        <w:t>min</w:t>
      </w:r>
      <w:r>
        <w:rPr>
          <w:sz w:val="32"/>
          <w:szCs w:val="32"/>
        </w:rPr>
        <w:t xml:space="preserve"> – Risk: 1</w:t>
      </w:r>
    </w:p>
    <w:p w14:paraId="5BC5978F" w14:textId="23B059BD" w:rsidR="00996E78" w:rsidRPr="00996E78" w:rsidRDefault="00FE73EE" w:rsidP="003B7932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</w:t>
      </w:r>
      <w:r w:rsidR="003B7932">
        <w:rPr>
          <w:sz w:val="32"/>
          <w:szCs w:val="32"/>
          <w:lang w:val="en-GB"/>
        </w:rPr>
        <w:t>3</w:t>
      </w:r>
      <w:r>
        <w:rPr>
          <w:sz w:val="32"/>
          <w:szCs w:val="32"/>
        </w:rPr>
        <w:t>hours – Risk: 2</w:t>
      </w:r>
    </w:p>
    <w:p w14:paraId="2949CFDE" w14:textId="77777777" w:rsidR="0080235E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</w:t>
      </w:r>
      <w:r w:rsidR="0080235E">
        <w:rPr>
          <w:sz w:val="32"/>
          <w:szCs w:val="32"/>
        </w:rPr>
        <w:t>:</w:t>
      </w:r>
    </w:p>
    <w:p w14:paraId="25DCB426" w14:textId="3F6F67E0" w:rsidR="00300E63" w:rsidRDefault="0080235E" w:rsidP="0080235E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reate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connect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application class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manage</w:t>
      </w:r>
      <w:r w:rsidRPr="008C3C58">
        <w:rPr>
          <w:sz w:val="32"/>
          <w:szCs w:val="32"/>
        </w:rPr>
        <w:t>–</w:t>
      </w:r>
      <w:r w:rsidR="003B7932">
        <w:rPr>
          <w:sz w:val="32"/>
          <w:szCs w:val="32"/>
        </w:rPr>
        <w:t xml:space="preserve"> </w:t>
      </w:r>
      <w:r w:rsidR="00300E63">
        <w:rPr>
          <w:sz w:val="32"/>
          <w:szCs w:val="32"/>
        </w:rPr>
        <w:t>1</w:t>
      </w:r>
      <w:r w:rsidR="00996E78">
        <w:rPr>
          <w:sz w:val="32"/>
          <w:szCs w:val="32"/>
        </w:rPr>
        <w:t>3</w:t>
      </w:r>
      <w:r w:rsidR="00300E63">
        <w:rPr>
          <w:sz w:val="32"/>
          <w:szCs w:val="32"/>
        </w:rPr>
        <w:t>hours</w:t>
      </w:r>
      <w:r>
        <w:rPr>
          <w:sz w:val="32"/>
          <w:szCs w:val="32"/>
        </w:rPr>
        <w:t>-</w:t>
      </w:r>
      <w:r w:rsidR="00300E63">
        <w:rPr>
          <w:sz w:val="32"/>
          <w:szCs w:val="32"/>
        </w:rPr>
        <w:t>Risk</w:t>
      </w:r>
      <w:r w:rsidR="00996E78">
        <w:rPr>
          <w:sz w:val="32"/>
          <w:szCs w:val="32"/>
        </w:rPr>
        <w:t>:</w:t>
      </w:r>
      <w:r w:rsidR="00300E63">
        <w:rPr>
          <w:sz w:val="32"/>
          <w:szCs w:val="32"/>
        </w:rPr>
        <w:t xml:space="preserve"> 2</w:t>
      </w:r>
    </w:p>
    <w:p w14:paraId="79E3F7D3" w14:textId="3C62D7F6" w:rsidR="00011A12" w:rsidRPr="00DA765D" w:rsidRDefault="00DA765D" w:rsidP="00DA765D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  <w:lang w:val="en-GB"/>
        </w:rPr>
        <w:t>Test the application – 30 min</w:t>
      </w:r>
      <w:r w:rsidR="00F14C7A">
        <w:rPr>
          <w:sz w:val="32"/>
          <w:szCs w:val="32"/>
          <w:lang w:val="en-GB"/>
        </w:rPr>
        <w:t>.</w:t>
      </w:r>
    </w:p>
    <w:p w14:paraId="4A3AAFD8" w14:textId="2CFE8C8D" w:rsidR="00DA765D" w:rsidRPr="00DA765D" w:rsidRDefault="00DA765D" w:rsidP="00DA765D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  <w:lang w:val="en-GB"/>
        </w:rPr>
        <w:t xml:space="preserve">Fix every possible way of user getting an exception and not following the right </w:t>
      </w:r>
      <w:r w:rsidRPr="00DA765D">
        <w:rPr>
          <w:sz w:val="32"/>
          <w:szCs w:val="32"/>
          <w:lang w:val="en-GB"/>
        </w:rPr>
        <w:t>scenario</w:t>
      </w:r>
      <w:r>
        <w:rPr>
          <w:sz w:val="32"/>
          <w:szCs w:val="32"/>
          <w:lang w:val="en-GB"/>
        </w:rPr>
        <w:t xml:space="preserve"> – 10 hours - Risk </w:t>
      </w:r>
      <w:proofErr w:type="gramStart"/>
      <w:r>
        <w:rPr>
          <w:sz w:val="32"/>
          <w:szCs w:val="32"/>
          <w:lang w:val="en-GB"/>
        </w:rPr>
        <w:t>2</w:t>
      </w:r>
      <w:proofErr w:type="gramEnd"/>
    </w:p>
    <w:p w14:paraId="3919FD49" w14:textId="1C2D20FE" w:rsidR="00DA765D" w:rsidRDefault="00DA765D" w:rsidP="00DA765D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Help the team – 5hours</w:t>
      </w:r>
      <w:r w:rsidR="00F14C7A">
        <w:rPr>
          <w:sz w:val="32"/>
          <w:szCs w:val="32"/>
        </w:rPr>
        <w:t xml:space="preserve"> Risk </w:t>
      </w:r>
      <w:proofErr w:type="gramStart"/>
      <w:r w:rsidR="00F14C7A">
        <w:rPr>
          <w:sz w:val="32"/>
          <w:szCs w:val="32"/>
        </w:rPr>
        <w:t>2</w:t>
      </w:r>
      <w:proofErr w:type="gramEnd"/>
    </w:p>
    <w:p w14:paraId="28732F20" w14:textId="0323FEB7" w:rsidR="00F14C7A" w:rsidRDefault="00F14C7A" w:rsidP="00F14C7A">
      <w:pPr>
        <w:jc w:val="both"/>
        <w:rPr>
          <w:sz w:val="32"/>
          <w:szCs w:val="32"/>
        </w:rPr>
      </w:pPr>
    </w:p>
    <w:p w14:paraId="16EF77A4" w14:textId="7BCD9B27" w:rsidR="00F14C7A" w:rsidRDefault="00F14C7A" w:rsidP="00F14C7A">
      <w:pPr>
        <w:jc w:val="both"/>
        <w:rPr>
          <w:sz w:val="32"/>
          <w:szCs w:val="32"/>
        </w:rPr>
      </w:pPr>
    </w:p>
    <w:p w14:paraId="19C63070" w14:textId="77777777" w:rsidR="00F14C7A" w:rsidRPr="00F14C7A" w:rsidRDefault="00F14C7A" w:rsidP="00F14C7A">
      <w:pPr>
        <w:jc w:val="both"/>
        <w:rPr>
          <w:sz w:val="32"/>
          <w:szCs w:val="32"/>
        </w:rPr>
      </w:pPr>
    </w:p>
    <w:p w14:paraId="15B6F28A" w14:textId="4248BD94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lastRenderedPageBreak/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597EC6">
        <w:rPr>
          <w:sz w:val="32"/>
          <w:szCs w:val="32"/>
        </w:rPr>
        <w:t>40 hours</w:t>
      </w:r>
      <w:r w:rsidR="0080235E">
        <w:rPr>
          <w:sz w:val="32"/>
          <w:szCs w:val="32"/>
        </w:rPr>
        <w:t xml:space="preserve"> </w:t>
      </w:r>
    </w:p>
    <w:p w14:paraId="7A629D51" w14:textId="6B4CED1D" w:rsidR="00A1148B" w:rsidRPr="007061B5" w:rsidRDefault="00CD2ABB" w:rsidP="007061B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</w:t>
      </w:r>
      <w:r w:rsidR="00A1148B">
        <w:rPr>
          <w:sz w:val="32"/>
          <w:szCs w:val="32"/>
        </w:rPr>
        <w:t>each</w:t>
      </w:r>
      <w:r w:rsidR="00FF5ED3">
        <w:rPr>
          <w:sz w:val="32"/>
          <w:szCs w:val="32"/>
        </w:rPr>
        <w:t xml:space="preserve">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7061B5">
        <w:rPr>
          <w:sz w:val="32"/>
          <w:szCs w:val="32"/>
        </w:rPr>
        <w:t>4</w:t>
      </w:r>
      <w:r w:rsidR="00D347C6">
        <w:rPr>
          <w:sz w:val="32"/>
          <w:szCs w:val="32"/>
        </w:rPr>
        <w:t xml:space="preserve"> hours – Risk</w:t>
      </w:r>
      <w:r w:rsidR="00544A92">
        <w:rPr>
          <w:sz w:val="32"/>
          <w:szCs w:val="32"/>
        </w:rPr>
        <w:t>: 1</w:t>
      </w:r>
    </w:p>
    <w:p w14:paraId="5A6C43A4" w14:textId="19657084" w:rsidR="00E66AB8" w:rsidRDefault="0070624C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</w:t>
      </w:r>
      <w:r w:rsidR="000D2802">
        <w:rPr>
          <w:sz w:val="32"/>
          <w:szCs w:val="32"/>
        </w:rPr>
        <w:t xml:space="preserve"> </w:t>
      </w:r>
      <w:r w:rsidR="002273EB">
        <w:rPr>
          <w:sz w:val="32"/>
          <w:szCs w:val="32"/>
        </w:rPr>
        <w:t>3</w:t>
      </w:r>
      <w:r w:rsidR="00DE5456">
        <w:rPr>
          <w:sz w:val="32"/>
          <w:szCs w:val="32"/>
        </w:rPr>
        <w:t xml:space="preserve">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664CDF0D" w14:textId="061545B4" w:rsidR="005329F7" w:rsidRDefault="005329F7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nd information</w:t>
      </w:r>
      <w:r w:rsidR="00685D20">
        <w:rPr>
          <w:sz w:val="32"/>
          <w:szCs w:val="32"/>
        </w:rPr>
        <w:t xml:space="preserve"> to</w:t>
      </w:r>
      <w:r>
        <w:rPr>
          <w:sz w:val="32"/>
          <w:szCs w:val="32"/>
        </w:rPr>
        <w:t xml:space="preserve"> </w:t>
      </w:r>
      <w:r w:rsidR="00685D20">
        <w:rPr>
          <w:sz w:val="32"/>
          <w:szCs w:val="32"/>
        </w:rPr>
        <w:t xml:space="preserve">each user </w:t>
      </w:r>
      <w:r w:rsidR="00F16831">
        <w:rPr>
          <w:sz w:val="32"/>
          <w:szCs w:val="32"/>
        </w:rPr>
        <w:t>interface</w:t>
      </w:r>
      <w:r w:rsidR="002B1566">
        <w:rPr>
          <w:sz w:val="32"/>
          <w:szCs w:val="32"/>
        </w:rPr>
        <w:t xml:space="preserve"> – </w:t>
      </w:r>
      <w:r w:rsidR="005436E3">
        <w:rPr>
          <w:sz w:val="32"/>
          <w:szCs w:val="32"/>
        </w:rPr>
        <w:t>1 hours and 15 min</w:t>
      </w:r>
      <w:r w:rsidR="00DB2259">
        <w:rPr>
          <w:sz w:val="32"/>
          <w:szCs w:val="32"/>
        </w:rPr>
        <w:t xml:space="preserve"> – Risk: 1</w:t>
      </w:r>
    </w:p>
    <w:p w14:paraId="791FB2A0" w14:textId="7825B1B4" w:rsidR="001F4859" w:rsidRDefault="001F4859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</w:t>
      </w:r>
      <w:r w:rsidR="00402C3A">
        <w:rPr>
          <w:sz w:val="32"/>
          <w:szCs w:val="32"/>
        </w:rPr>
        <w:t>ase:</w:t>
      </w:r>
    </w:p>
    <w:p w14:paraId="4373410C" w14:textId="77777777" w:rsidR="00201498" w:rsidRDefault="00201498" w:rsidP="0020149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Create products table – 30 min – Risk: 1</w:t>
      </w:r>
    </w:p>
    <w:p w14:paraId="005D2994" w14:textId="2433DA11" w:rsidR="00D673D0" w:rsidRPr="008C4057" w:rsidRDefault="00201498" w:rsidP="008C4057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 xml:space="preserve">Populate information in the product table – 45 min – Risk: 1 </w:t>
      </w:r>
    </w:p>
    <w:p w14:paraId="328F43F4" w14:textId="6D4EBFF3" w:rsidR="001F4859" w:rsidRDefault="00C344A5" w:rsidP="001F4859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Product</w:t>
      </w:r>
      <w:r w:rsidR="009E348A">
        <w:rPr>
          <w:sz w:val="32"/>
          <w:szCs w:val="32"/>
        </w:rPr>
        <w:t>:</w:t>
      </w:r>
    </w:p>
    <w:p w14:paraId="48695C39" w14:textId="77777777" w:rsidR="00283148" w:rsidRPr="009E348A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 xml:space="preserve">Create products class – </w:t>
      </w:r>
      <w:r>
        <w:rPr>
          <w:sz w:val="32"/>
          <w:szCs w:val="32"/>
        </w:rPr>
        <w:t>45</w:t>
      </w:r>
      <w:r w:rsidRPr="009E348A">
        <w:rPr>
          <w:sz w:val="32"/>
          <w:szCs w:val="32"/>
        </w:rPr>
        <w:t xml:space="preserve"> min – Risk: 1</w:t>
      </w:r>
    </w:p>
    <w:p w14:paraId="0D03C17D" w14:textId="77777777" w:rsid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>Connect product class with other class pass information – 1 hours – Risk: 1</w:t>
      </w:r>
    </w:p>
    <w:p w14:paraId="6422A1FD" w14:textId="77777777" w:rsid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 product functionalities – 3 hours – Risk: 2</w:t>
      </w:r>
    </w:p>
    <w:p w14:paraId="1FAD4EFD" w14:textId="77777777" w:rsid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Get product information and display it – 7 hours – Risk: 2</w:t>
      </w:r>
    </w:p>
    <w:p w14:paraId="0126CBE9" w14:textId="441F44FF" w:rsidR="00283148" w:rsidRP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 product to data base – 6 hours – Risk: 2</w:t>
      </w:r>
    </w:p>
    <w:p w14:paraId="7D332B32" w14:textId="4A7B1B04" w:rsidR="00DB136E" w:rsidRDefault="00283148" w:rsidP="001F4859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Product statistic </w:t>
      </w:r>
      <w:r w:rsidR="009349F7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9349F7">
        <w:rPr>
          <w:sz w:val="32"/>
          <w:szCs w:val="32"/>
        </w:rPr>
        <w:t>12 hours and 15 min – Risk: 3</w:t>
      </w:r>
    </w:p>
    <w:p w14:paraId="6FC832DB" w14:textId="77777777" w:rsidR="00317C46" w:rsidRPr="00317C46" w:rsidRDefault="00317C46" w:rsidP="00317C46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7735B51A" w14:textId="13286D09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</w:t>
      </w:r>
      <w:r w:rsidR="00503B3F">
        <w:rPr>
          <w:sz w:val="32"/>
          <w:szCs w:val="32"/>
        </w:rPr>
        <w:t>10</w:t>
      </w:r>
      <w:r w:rsidR="00603671">
        <w:rPr>
          <w:sz w:val="32"/>
          <w:szCs w:val="32"/>
        </w:rPr>
        <w:t xml:space="preserve"> hours – Risk: 2</w:t>
      </w:r>
    </w:p>
    <w:p w14:paraId="5B68AC60" w14:textId="646FC7F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Removing an employee from the application functionality – </w:t>
      </w:r>
      <w:r w:rsidR="00503B3F">
        <w:rPr>
          <w:sz w:val="32"/>
          <w:szCs w:val="32"/>
        </w:rPr>
        <w:t>10</w:t>
      </w:r>
      <w:r>
        <w:rPr>
          <w:sz w:val="32"/>
          <w:szCs w:val="32"/>
        </w:rPr>
        <w:t xml:space="preserve">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iew present and past </w:t>
      </w:r>
      <w:proofErr w:type="gramStart"/>
      <w:r>
        <w:rPr>
          <w:sz w:val="32"/>
          <w:szCs w:val="32"/>
        </w:rPr>
        <w:t>employees</w:t>
      </w:r>
      <w:proofErr w:type="gramEnd"/>
      <w:r>
        <w:rPr>
          <w:sz w:val="32"/>
          <w:szCs w:val="32"/>
        </w:rPr>
        <w:t xml:space="preserve"> functionality – 5 hours – Risk: 3</w:t>
      </w:r>
    </w:p>
    <w:p w14:paraId="7B374614" w14:textId="7B765A09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lastRenderedPageBreak/>
        <w:t xml:space="preserve">Include usage of database in </w:t>
      </w:r>
      <w:r w:rsidR="00503B3F">
        <w:rPr>
          <w:sz w:val="32"/>
          <w:szCs w:val="32"/>
        </w:rPr>
        <w:t>adding and removing</w:t>
      </w:r>
      <w:r w:rsidR="00C61B12">
        <w:rPr>
          <w:sz w:val="32"/>
          <w:szCs w:val="32"/>
        </w:rPr>
        <w:t xml:space="preserve"> employees</w:t>
      </w:r>
      <w:r w:rsidR="00503B3F">
        <w:rPr>
          <w:sz w:val="32"/>
          <w:szCs w:val="32"/>
        </w:rPr>
        <w:t xml:space="preserve">/ displaying information about the </w:t>
      </w:r>
      <w:r w:rsidRPr="00C61B12">
        <w:rPr>
          <w:sz w:val="32"/>
          <w:szCs w:val="32"/>
        </w:rPr>
        <w:t xml:space="preserve">- 10 </w:t>
      </w:r>
      <w:proofErr w:type="gramStart"/>
      <w:r w:rsidRPr="00C61B12">
        <w:rPr>
          <w:sz w:val="32"/>
          <w:szCs w:val="32"/>
        </w:rPr>
        <w:t xml:space="preserve">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</w:t>
      </w:r>
      <w:proofErr w:type="gramEnd"/>
      <w:r w:rsidRPr="00C61B12">
        <w:rPr>
          <w:sz w:val="32"/>
          <w:szCs w:val="32"/>
        </w:rPr>
        <w:t xml:space="preserve">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EDBAAB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E59E8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EF2E83"/>
    <w:multiLevelType w:val="hybridMultilevel"/>
    <w:tmpl w:val="4378A2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2"/>
  </w:num>
  <w:num w:numId="6">
    <w:abstractNumId w:val="5"/>
  </w:num>
  <w:num w:numId="7">
    <w:abstractNumId w:val="13"/>
  </w:num>
  <w:num w:numId="8">
    <w:abstractNumId w:val="14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gUAOpTM/SwAAAA="/>
  </w:docVars>
  <w:rsids>
    <w:rsidRoot w:val="00202E7C"/>
    <w:rsid w:val="000014C1"/>
    <w:rsid w:val="00010E80"/>
    <w:rsid w:val="0001153C"/>
    <w:rsid w:val="00011A12"/>
    <w:rsid w:val="000747CD"/>
    <w:rsid w:val="000919E2"/>
    <w:rsid w:val="000D2802"/>
    <w:rsid w:val="000E2773"/>
    <w:rsid w:val="000F448B"/>
    <w:rsid w:val="0010338F"/>
    <w:rsid w:val="001C57A7"/>
    <w:rsid w:val="001D2CAE"/>
    <w:rsid w:val="001F3FC6"/>
    <w:rsid w:val="001F4859"/>
    <w:rsid w:val="001F7E8E"/>
    <w:rsid w:val="00201498"/>
    <w:rsid w:val="00202E7C"/>
    <w:rsid w:val="00217493"/>
    <w:rsid w:val="002273EB"/>
    <w:rsid w:val="00236CE2"/>
    <w:rsid w:val="002500FE"/>
    <w:rsid w:val="00283148"/>
    <w:rsid w:val="00285D84"/>
    <w:rsid w:val="002B1566"/>
    <w:rsid w:val="002C44A5"/>
    <w:rsid w:val="002F144E"/>
    <w:rsid w:val="002F5896"/>
    <w:rsid w:val="00300E63"/>
    <w:rsid w:val="00317C46"/>
    <w:rsid w:val="00361274"/>
    <w:rsid w:val="003B7932"/>
    <w:rsid w:val="003E19A7"/>
    <w:rsid w:val="00402C3A"/>
    <w:rsid w:val="0044206B"/>
    <w:rsid w:val="00462E64"/>
    <w:rsid w:val="004A2933"/>
    <w:rsid w:val="004D1638"/>
    <w:rsid w:val="004E0D6B"/>
    <w:rsid w:val="004F70DB"/>
    <w:rsid w:val="00503B3F"/>
    <w:rsid w:val="005329F7"/>
    <w:rsid w:val="00541EA5"/>
    <w:rsid w:val="00543370"/>
    <w:rsid w:val="005436E3"/>
    <w:rsid w:val="00544A92"/>
    <w:rsid w:val="00572B30"/>
    <w:rsid w:val="00583260"/>
    <w:rsid w:val="00597EC6"/>
    <w:rsid w:val="005A4D5A"/>
    <w:rsid w:val="005C34B7"/>
    <w:rsid w:val="005C5620"/>
    <w:rsid w:val="005D43C3"/>
    <w:rsid w:val="005E0839"/>
    <w:rsid w:val="00603671"/>
    <w:rsid w:val="00684BAA"/>
    <w:rsid w:val="00685D20"/>
    <w:rsid w:val="007061B5"/>
    <w:rsid w:val="0070624C"/>
    <w:rsid w:val="00745072"/>
    <w:rsid w:val="00777E30"/>
    <w:rsid w:val="007F744F"/>
    <w:rsid w:val="0080235E"/>
    <w:rsid w:val="008250CA"/>
    <w:rsid w:val="008748B6"/>
    <w:rsid w:val="008C3C58"/>
    <w:rsid w:val="008C4057"/>
    <w:rsid w:val="00912625"/>
    <w:rsid w:val="009349F7"/>
    <w:rsid w:val="00953DC0"/>
    <w:rsid w:val="00977E07"/>
    <w:rsid w:val="00987C50"/>
    <w:rsid w:val="00996E78"/>
    <w:rsid w:val="009E348A"/>
    <w:rsid w:val="00A1148B"/>
    <w:rsid w:val="00A176CA"/>
    <w:rsid w:val="00A22910"/>
    <w:rsid w:val="00A272CB"/>
    <w:rsid w:val="00A413DD"/>
    <w:rsid w:val="00A76F1D"/>
    <w:rsid w:val="00AC187B"/>
    <w:rsid w:val="00B62906"/>
    <w:rsid w:val="00B949AC"/>
    <w:rsid w:val="00BA04BB"/>
    <w:rsid w:val="00BC3DB3"/>
    <w:rsid w:val="00C2671C"/>
    <w:rsid w:val="00C344A5"/>
    <w:rsid w:val="00C55556"/>
    <w:rsid w:val="00C61B12"/>
    <w:rsid w:val="00CD2ABB"/>
    <w:rsid w:val="00D13D3F"/>
    <w:rsid w:val="00D33D5C"/>
    <w:rsid w:val="00D347C6"/>
    <w:rsid w:val="00D55DB3"/>
    <w:rsid w:val="00D57536"/>
    <w:rsid w:val="00D673D0"/>
    <w:rsid w:val="00DA765D"/>
    <w:rsid w:val="00DA7C8D"/>
    <w:rsid w:val="00DB136E"/>
    <w:rsid w:val="00DB2259"/>
    <w:rsid w:val="00DB3288"/>
    <w:rsid w:val="00DB3F2D"/>
    <w:rsid w:val="00DE5456"/>
    <w:rsid w:val="00DF3E6D"/>
    <w:rsid w:val="00E11568"/>
    <w:rsid w:val="00E42E9F"/>
    <w:rsid w:val="00E66AB8"/>
    <w:rsid w:val="00E93038"/>
    <w:rsid w:val="00E93931"/>
    <w:rsid w:val="00EB26BC"/>
    <w:rsid w:val="00EC7279"/>
    <w:rsid w:val="00EE21F3"/>
    <w:rsid w:val="00F14C7A"/>
    <w:rsid w:val="00F16831"/>
    <w:rsid w:val="00F64F59"/>
    <w:rsid w:val="00F73610"/>
    <w:rsid w:val="00FD258A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7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toychev,Stoycho S.D.</cp:lastModifiedBy>
  <cp:revision>112</cp:revision>
  <dcterms:created xsi:type="dcterms:W3CDTF">2021-03-06T22:34:00Z</dcterms:created>
  <dcterms:modified xsi:type="dcterms:W3CDTF">2021-03-23T21:24:00Z</dcterms:modified>
</cp:coreProperties>
</file>